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7252F6" w14:textId="4DD26320" w:rsidR="00820629" w:rsidRDefault="0054638C" w:rsidP="0054638C">
      <w:pPr>
        <w:pStyle w:val="Title"/>
      </w:pPr>
      <w:r>
        <w:t xml:space="preserve">How we work </w:t>
      </w:r>
      <w:r w:rsidR="00B73528">
        <w:t>with undergrad</w:t>
      </w:r>
      <w:r>
        <w:t>s</w:t>
      </w:r>
      <w:r w:rsidR="00B73528">
        <w:t xml:space="preserve"> on research projects</w:t>
      </w:r>
    </w:p>
    <w:p w14:paraId="66E579B6" w14:textId="77777777" w:rsidR="00B73528" w:rsidRDefault="00B73528"/>
    <w:p w14:paraId="0F6F42F1" w14:textId="77777777" w:rsidR="00DF33AB" w:rsidRDefault="00DF33AB" w:rsidP="00DF33AB">
      <w:pPr>
        <w:pStyle w:val="Subtitle"/>
        <w:rPr>
          <w:bdr w:val="none" w:sz="0" w:space="0" w:color="auto" w:frame="1"/>
        </w:rPr>
      </w:pPr>
      <w:r>
        <w:rPr>
          <w:bdr w:val="none" w:sz="0" w:space="0" w:color="auto" w:frame="1"/>
        </w:rPr>
        <w:t>Prof. Felix Lin, Spring 2020</w:t>
      </w:r>
    </w:p>
    <w:p w14:paraId="21107543" w14:textId="77777777" w:rsidR="00DF33AB" w:rsidRDefault="00DF33AB"/>
    <w:p w14:paraId="04C23A87" w14:textId="60BA01E6" w:rsidR="00936719" w:rsidRDefault="00DF33AB">
      <w:r>
        <w:t xml:space="preserve">“Can I do research with you?” </w:t>
      </w:r>
      <w:r w:rsidR="00936719">
        <w:t>I am often approached by undergrads</w:t>
      </w:r>
      <w:r w:rsidR="00AD4CE7">
        <w:t xml:space="preserve">. </w:t>
      </w:r>
    </w:p>
    <w:p w14:paraId="78D83586" w14:textId="7B9B27D6" w:rsidR="00936719" w:rsidRDefault="0097526A">
      <w:r>
        <w:tab/>
      </w:r>
    </w:p>
    <w:p w14:paraId="3614A39C" w14:textId="582FB544" w:rsidR="005A29D6" w:rsidRDefault="00CE40FF" w:rsidP="005E3A8B">
      <w:pPr>
        <w:spacing w:after="240"/>
      </w:pPr>
      <w:r>
        <w:t xml:space="preserve">We </w:t>
      </w:r>
      <w:r w:rsidR="00AD4CE7">
        <w:t xml:space="preserve">have a good track record of </w:t>
      </w:r>
      <w:r w:rsidR="009E1E88">
        <w:t xml:space="preserve">engaging </w:t>
      </w:r>
      <w:r>
        <w:t>with undergrads in research</w:t>
      </w:r>
      <w:r w:rsidR="00AD4CE7">
        <w:t>.</w:t>
      </w:r>
      <w:r>
        <w:t xml:space="preserve"> </w:t>
      </w:r>
      <w:r w:rsidR="00AD4CE7">
        <w:t xml:space="preserve">Here is an overview of our approach. </w:t>
      </w:r>
    </w:p>
    <w:p w14:paraId="12281576" w14:textId="131A61FC" w:rsidR="0041799F" w:rsidRDefault="0041799F" w:rsidP="00E9763A">
      <w:pPr>
        <w:pStyle w:val="Heading1"/>
      </w:pPr>
      <w:r>
        <w:t>Goal</w:t>
      </w:r>
    </w:p>
    <w:p w14:paraId="602645B2" w14:textId="596E599F" w:rsidR="0041799F" w:rsidRDefault="0017525F" w:rsidP="0041799F">
      <w:r>
        <w:t xml:space="preserve">Put </w:t>
      </w:r>
      <w:r w:rsidR="0041799F">
        <w:t xml:space="preserve">students in </w:t>
      </w:r>
      <w:r w:rsidR="006A7DB0">
        <w:t xml:space="preserve">a </w:t>
      </w:r>
      <w:r w:rsidR="0041799F">
        <w:t>competitive position in grad school applications and/or job hunting</w:t>
      </w:r>
    </w:p>
    <w:p w14:paraId="14E4DE88" w14:textId="77777777" w:rsidR="0025600D" w:rsidRDefault="0025600D" w:rsidP="0025600D">
      <w:pPr>
        <w:pStyle w:val="Heading1"/>
      </w:pPr>
      <w:r>
        <w:t xml:space="preserve">Premises </w:t>
      </w:r>
    </w:p>
    <w:p w14:paraId="34073E11" w14:textId="03972B8C" w:rsidR="0025600D" w:rsidRPr="0041799F" w:rsidRDefault="0025600D" w:rsidP="0041799F">
      <w:r>
        <w:t>Undergrads have diverse career objectives</w:t>
      </w:r>
    </w:p>
    <w:p w14:paraId="529D65FA" w14:textId="51A716F2" w:rsidR="009E1E88" w:rsidRDefault="009E1E88" w:rsidP="00E9763A">
      <w:pPr>
        <w:pStyle w:val="Heading1"/>
      </w:pPr>
      <w:r>
        <w:t>Principles</w:t>
      </w:r>
    </w:p>
    <w:p w14:paraId="0449DA94" w14:textId="77777777" w:rsidR="0017525F" w:rsidRDefault="0017525F" w:rsidP="00C14928">
      <w:pPr>
        <w:pStyle w:val="ListParagraph"/>
        <w:numPr>
          <w:ilvl w:val="0"/>
          <w:numId w:val="2"/>
        </w:numPr>
      </w:pPr>
      <w:r>
        <w:t>Do publishable research</w:t>
      </w:r>
    </w:p>
    <w:p w14:paraId="6ACAE1EB" w14:textId="09F832AC" w:rsidR="0017525F" w:rsidRDefault="0017525F" w:rsidP="00C14928">
      <w:pPr>
        <w:pStyle w:val="ListParagraph"/>
        <w:numPr>
          <w:ilvl w:val="0"/>
          <w:numId w:val="2"/>
        </w:numPr>
      </w:pPr>
      <w:r>
        <w:t>Do cool research</w:t>
      </w:r>
    </w:p>
    <w:p w14:paraId="551D2B87" w14:textId="3BEAEC81" w:rsidR="009E1E88" w:rsidRDefault="00530846" w:rsidP="00C14928">
      <w:pPr>
        <w:pStyle w:val="ListParagraph"/>
        <w:numPr>
          <w:ilvl w:val="0"/>
          <w:numId w:val="2"/>
        </w:numPr>
      </w:pPr>
      <w:r>
        <w:t xml:space="preserve">No </w:t>
      </w:r>
      <w:r w:rsidR="009E1E88">
        <w:t xml:space="preserve">time &amp; energy commitment </w:t>
      </w:r>
      <w:r>
        <w:t xml:space="preserve">expected </w:t>
      </w:r>
      <w:r w:rsidR="00E9763A">
        <w:t>from the student</w:t>
      </w:r>
      <w:r>
        <w:t>s</w:t>
      </w:r>
      <w:r w:rsidR="00E9763A">
        <w:t xml:space="preserve"> </w:t>
      </w:r>
      <w:r w:rsidR="009E1E88">
        <w:t xml:space="preserve">up front </w:t>
      </w:r>
    </w:p>
    <w:p w14:paraId="46E3DC0B" w14:textId="7BCE7EFF" w:rsidR="00E9763A" w:rsidRDefault="00530846" w:rsidP="00C14928">
      <w:pPr>
        <w:pStyle w:val="ListParagraph"/>
        <w:numPr>
          <w:ilvl w:val="0"/>
          <w:numId w:val="2"/>
        </w:numPr>
      </w:pPr>
      <w:r>
        <w:t>Start from small. Scale up gracefully</w:t>
      </w:r>
      <w:r w:rsidR="00081386">
        <w:t xml:space="preserve"> </w:t>
      </w:r>
    </w:p>
    <w:p w14:paraId="404BF208" w14:textId="54530F23" w:rsidR="00FB1676" w:rsidRDefault="00FF6314" w:rsidP="00C14928">
      <w:pPr>
        <w:pStyle w:val="ListParagraph"/>
        <w:numPr>
          <w:ilvl w:val="0"/>
          <w:numId w:val="2"/>
        </w:numPr>
      </w:pPr>
      <w:r>
        <w:t>Okay to q</w:t>
      </w:r>
      <w:r w:rsidR="00081386">
        <w:t>uit</w:t>
      </w:r>
      <w:r>
        <w:t xml:space="preserve"> </w:t>
      </w:r>
      <w:r w:rsidR="0017525F">
        <w:t xml:space="preserve">even </w:t>
      </w:r>
      <w:r>
        <w:t>in the early stage</w:t>
      </w:r>
      <w:r w:rsidR="00081386">
        <w:t xml:space="preserve"> </w:t>
      </w:r>
    </w:p>
    <w:p w14:paraId="210C3BE5" w14:textId="34B0B279" w:rsidR="002D4D76" w:rsidRDefault="002D4D76" w:rsidP="0054638C">
      <w:pPr>
        <w:pStyle w:val="Heading1"/>
      </w:pPr>
      <w:r>
        <w:t>Typical procedure</w:t>
      </w:r>
    </w:p>
    <w:p w14:paraId="7840B328" w14:textId="77777777" w:rsidR="002D4D76" w:rsidRDefault="002D4D76"/>
    <w:p w14:paraId="0C7B2CDD" w14:textId="74AB770F" w:rsidR="00B73528" w:rsidRDefault="002D4D76" w:rsidP="006A7DB0">
      <w:pPr>
        <w:pStyle w:val="ListParagraph"/>
        <w:numPr>
          <w:ilvl w:val="0"/>
          <w:numId w:val="1"/>
        </w:numPr>
      </w:pPr>
      <w:r>
        <w:t>W</w:t>
      </w:r>
      <w:r w:rsidR="00FB1676">
        <w:t xml:space="preserve">e will assign </w:t>
      </w:r>
      <w:r>
        <w:t xml:space="preserve">a few </w:t>
      </w:r>
      <w:r w:rsidR="0041188A">
        <w:t>light</w:t>
      </w:r>
      <w:r w:rsidR="003D1FD1">
        <w:t>weight</w:t>
      </w:r>
      <w:r w:rsidR="0041188A">
        <w:t xml:space="preserve"> “bootcamp” tasks for </w:t>
      </w:r>
      <w:r>
        <w:t xml:space="preserve">the </w:t>
      </w:r>
      <w:r w:rsidR="0041188A">
        <w:t xml:space="preserve">interested students to complete. There is no deadline. Just do </w:t>
      </w:r>
      <w:r>
        <w:t xml:space="preserve">your best. Email back when you have finished </w:t>
      </w:r>
      <w:r w:rsidR="0054638C">
        <w:t xml:space="preserve">the task(s). </w:t>
      </w:r>
    </w:p>
    <w:p w14:paraId="03F9E675" w14:textId="250ABA9F" w:rsidR="003D1FD1" w:rsidRDefault="003D1FD1"/>
    <w:p w14:paraId="27A62E5E" w14:textId="06BEC9C4" w:rsidR="003D1FD1" w:rsidRDefault="005A1E96" w:rsidP="006A7DB0">
      <w:pPr>
        <w:pStyle w:val="ListParagraph"/>
        <w:numPr>
          <w:ilvl w:val="0"/>
          <w:numId w:val="1"/>
        </w:numPr>
      </w:pPr>
      <w:r>
        <w:t xml:space="preserve">We examine </w:t>
      </w:r>
      <w:r w:rsidR="003D1FD1">
        <w:t>the bootcamp outcome and the student’s feedback</w:t>
      </w:r>
      <w:r>
        <w:t>. Then</w:t>
      </w:r>
      <w:r w:rsidR="003D1FD1">
        <w:t xml:space="preserve"> we will </w:t>
      </w:r>
      <w:r>
        <w:t xml:space="preserve">define a small, yet standalone project. Likely, the </w:t>
      </w:r>
      <w:r w:rsidR="00110921">
        <w:t xml:space="preserve">project is </w:t>
      </w:r>
      <w:r w:rsidR="003D1FD1">
        <w:t>a small</w:t>
      </w:r>
      <w:r w:rsidR="00110921">
        <w:t xml:space="preserve"> piece carved out from an existing project. Examples include</w:t>
      </w:r>
      <w:r w:rsidR="009A1104">
        <w:t xml:space="preserve"> analyzing software codebase and fixing bugs, </w:t>
      </w:r>
      <w:r w:rsidR="00B832F1">
        <w:t xml:space="preserve">running benchmarks on specific hardware, etc. </w:t>
      </w:r>
    </w:p>
    <w:p w14:paraId="604F2A69" w14:textId="581ADF8D" w:rsidR="00B832F1" w:rsidRDefault="00B832F1"/>
    <w:p w14:paraId="6E605A44" w14:textId="1C26577A" w:rsidR="00067F84" w:rsidRDefault="00B832F1" w:rsidP="006A7DB0">
      <w:pPr>
        <w:pStyle w:val="ListParagraph"/>
        <w:numPr>
          <w:ilvl w:val="0"/>
          <w:numId w:val="1"/>
        </w:numPr>
      </w:pPr>
      <w:r>
        <w:t xml:space="preserve">If </w:t>
      </w:r>
      <w:r w:rsidR="00EE42C3">
        <w:t xml:space="preserve">the student is doing well in step 2 and willing to continue, we will upgrade the project to a larger one. </w:t>
      </w:r>
    </w:p>
    <w:p w14:paraId="62FD9F82" w14:textId="77777777" w:rsidR="0085294B" w:rsidRDefault="0085294B" w:rsidP="0085294B">
      <w:pPr>
        <w:pStyle w:val="ListParagraph"/>
      </w:pPr>
    </w:p>
    <w:p w14:paraId="05F6AAA8" w14:textId="7E3C4203" w:rsidR="0085294B" w:rsidRDefault="0085294B" w:rsidP="006A7DB0">
      <w:pPr>
        <w:pStyle w:val="ListParagraph"/>
        <w:numPr>
          <w:ilvl w:val="0"/>
          <w:numId w:val="1"/>
        </w:numPr>
      </w:pPr>
      <w:r>
        <w:t>Repeat step 3 until the student</w:t>
      </w:r>
      <w:r w:rsidR="00E41F71">
        <w:t xml:space="preserve"> is integrated in a full-fledged project. </w:t>
      </w:r>
    </w:p>
    <w:p w14:paraId="5E625121" w14:textId="7CCF4B68" w:rsidR="0054638C" w:rsidRDefault="0054638C"/>
    <w:p w14:paraId="378CCE9E" w14:textId="77777777" w:rsidR="0054638C" w:rsidRDefault="0054638C"/>
    <w:sectPr w:rsidR="0054638C" w:rsidSect="005001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665007"/>
    <w:multiLevelType w:val="hybridMultilevel"/>
    <w:tmpl w:val="C8CA9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E63540"/>
    <w:multiLevelType w:val="hybridMultilevel"/>
    <w:tmpl w:val="3710C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srA0MTM2NjY3MzFU0lEKTi0uzszPAykwrAUA5+3j8SwAAAA="/>
  </w:docVars>
  <w:rsids>
    <w:rsidRoot w:val="00B73528"/>
    <w:rsid w:val="00067F84"/>
    <w:rsid w:val="00081386"/>
    <w:rsid w:val="000952AE"/>
    <w:rsid w:val="00110921"/>
    <w:rsid w:val="0017525F"/>
    <w:rsid w:val="001D1E27"/>
    <w:rsid w:val="0025600D"/>
    <w:rsid w:val="00267B01"/>
    <w:rsid w:val="002D4D76"/>
    <w:rsid w:val="003D1FD1"/>
    <w:rsid w:val="0041188A"/>
    <w:rsid w:val="0041799F"/>
    <w:rsid w:val="00500145"/>
    <w:rsid w:val="00530846"/>
    <w:rsid w:val="0054638C"/>
    <w:rsid w:val="005A1E96"/>
    <w:rsid w:val="005A29D6"/>
    <w:rsid w:val="005E3A8B"/>
    <w:rsid w:val="00676574"/>
    <w:rsid w:val="006A7DB0"/>
    <w:rsid w:val="007C1970"/>
    <w:rsid w:val="0085294B"/>
    <w:rsid w:val="00887110"/>
    <w:rsid w:val="00936719"/>
    <w:rsid w:val="0097526A"/>
    <w:rsid w:val="009A1104"/>
    <w:rsid w:val="009E0B65"/>
    <w:rsid w:val="009E1E88"/>
    <w:rsid w:val="00AD4CE7"/>
    <w:rsid w:val="00B42B1A"/>
    <w:rsid w:val="00B73528"/>
    <w:rsid w:val="00B832F1"/>
    <w:rsid w:val="00BB6EB5"/>
    <w:rsid w:val="00BE672A"/>
    <w:rsid w:val="00C14928"/>
    <w:rsid w:val="00C36905"/>
    <w:rsid w:val="00CE40FF"/>
    <w:rsid w:val="00DF33AB"/>
    <w:rsid w:val="00E41F71"/>
    <w:rsid w:val="00E9763A"/>
    <w:rsid w:val="00EE42C3"/>
    <w:rsid w:val="00F6270B"/>
    <w:rsid w:val="00F82D31"/>
    <w:rsid w:val="00FB1676"/>
    <w:rsid w:val="00FF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B5C6E"/>
  <w15:chartTrackingRefBased/>
  <w15:docId w15:val="{CEC3CF29-B662-F045-9266-5A8FCCB5D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1E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1E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4638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63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33AB"/>
    <w:pPr>
      <w:numPr>
        <w:ilvl w:val="1"/>
      </w:numPr>
      <w:spacing w:after="160" w:line="259" w:lineRule="auto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F33AB"/>
    <w:rPr>
      <w:color w:val="5A5A5A" w:themeColor="text1" w:themeTint="A5"/>
      <w:spacing w:val="15"/>
      <w:sz w:val="22"/>
      <w:szCs w:val="22"/>
    </w:rPr>
  </w:style>
  <w:style w:type="paragraph" w:styleId="ListParagraph">
    <w:name w:val="List Paragraph"/>
    <w:basedOn w:val="Normal"/>
    <w:uiPriority w:val="34"/>
    <w:qFormat/>
    <w:rsid w:val="006A7D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felix theme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90</Words>
  <Characters>1088</Characters>
  <Application>Microsoft Office Word</Application>
  <DocSecurity>0</DocSecurity>
  <Lines>9</Lines>
  <Paragraphs>2</Paragraphs>
  <ScaleCrop>false</ScaleCrop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Lin</dc:creator>
  <cp:keywords/>
  <dc:description/>
  <cp:lastModifiedBy>Felix Lin</cp:lastModifiedBy>
  <cp:revision>5</cp:revision>
  <cp:lastPrinted>2020-05-11T00:22:00Z</cp:lastPrinted>
  <dcterms:created xsi:type="dcterms:W3CDTF">2020-05-11T00:22:00Z</dcterms:created>
  <dcterms:modified xsi:type="dcterms:W3CDTF">2020-05-11T00:24:00Z</dcterms:modified>
</cp:coreProperties>
</file>